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7A2D1C7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F26D5F9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996D35">
              <w:rPr>
                <w:noProof/>
                <w:lang w:eastAsia="tr-TR"/>
              </w:rPr>
              <w:drawing>
                <wp:inline distT="0" distB="0" distL="0" distR="0" wp14:anchorId="79BAEE2B" wp14:editId="134FCF7A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FEB9DCD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D11B457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B40329D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8E2960B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123A030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C569875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43C6F2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5298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D7F771" w14:textId="2E1F5AFC" w:rsidR="00305DB4" w:rsidRPr="00DA2355" w:rsidRDefault="00700E85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tice Elif TEMİZTÜRK</w:t>
            </w:r>
          </w:p>
        </w:tc>
      </w:tr>
      <w:tr w:rsidR="00305DB4" w:rsidRPr="00DA2355" w14:paraId="35C206C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0575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A2DB40" w14:textId="002E2DD2" w:rsidR="00305DB4" w:rsidRPr="00DA2355" w:rsidRDefault="00700E8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yomühendislik</w:t>
            </w:r>
            <w:proofErr w:type="spellEnd"/>
          </w:p>
        </w:tc>
      </w:tr>
      <w:tr w:rsidR="00305DB4" w:rsidRPr="00DA2355" w14:paraId="3F86163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A188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DB6A34" w14:textId="45783B95" w:rsidR="00305DB4" w:rsidRPr="00DA2355" w:rsidRDefault="00700E8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Gökçe TANER</w:t>
            </w:r>
          </w:p>
        </w:tc>
      </w:tr>
      <w:tr w:rsidR="004B17FC" w:rsidRPr="00DA2355" w14:paraId="08C304C1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610420F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4737A4B5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9A28A5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161531" w14:textId="776C167A" w:rsidR="007F33E0" w:rsidRPr="00DA2355" w:rsidRDefault="00330D31" w:rsidP="00330D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o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yvesinin Biyolojik Aktivitesi v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örodejenerat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talıklardaki Rolü </w:t>
            </w:r>
          </w:p>
        </w:tc>
      </w:tr>
      <w:tr w:rsidR="007A0ED3" w:rsidRPr="00DA2355" w14:paraId="3FFC38B9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B69E87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EC8021" w14:textId="5C1D479C" w:rsidR="007A0ED3" w:rsidRPr="00DA2355" w:rsidRDefault="00A76298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73E4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00E85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700E85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0B7954" w:rsidRPr="00DA2355" w14:paraId="0A19FBB0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18D6AA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F02035" w14:textId="77DCE38D" w:rsidR="000B7954" w:rsidRPr="00DA2355" w:rsidRDefault="00330D3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 blok </w:t>
            </w:r>
            <w:r w:rsidR="00873E4F">
              <w:rPr>
                <w:rFonts w:ascii="Times New Roman" w:hAnsi="Times New Roman" w:cs="Times New Roman"/>
                <w:sz w:val="24"/>
                <w:szCs w:val="24"/>
              </w:rPr>
              <w:t>Enstitü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107309" w14:textId="5444189A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62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73E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76298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7A0ED3" w:rsidRPr="00DA2355" w14:paraId="0E6B9269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1D93321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8B4890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0A89DA56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DC6E4E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6808DF6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CD2F83A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4898516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AC389CB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89C173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0CF390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8CCDDF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66B838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5A19A2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3A28D6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E18533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63DE6F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D22DC1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D321C68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6788CB6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0D3DB1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7248EB" w14:textId="77777777" w:rsidR="00F821B3" w:rsidRDefault="00F821B3" w:rsidP="005F3207">
      <w:pPr>
        <w:spacing w:after="0" w:line="240" w:lineRule="auto"/>
      </w:pPr>
      <w:r>
        <w:separator/>
      </w:r>
    </w:p>
  </w:endnote>
  <w:endnote w:type="continuationSeparator" w:id="0">
    <w:p w14:paraId="389A824D" w14:textId="77777777" w:rsidR="00F821B3" w:rsidRDefault="00F821B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39755836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5659D2E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64BCF58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55E3071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65C5DE84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F07B42" w14:textId="77777777" w:rsidR="00F821B3" w:rsidRDefault="00F821B3" w:rsidP="005F3207">
      <w:pPr>
        <w:spacing w:after="0" w:line="240" w:lineRule="auto"/>
      </w:pPr>
      <w:r>
        <w:separator/>
      </w:r>
    </w:p>
  </w:footnote>
  <w:footnote w:type="continuationSeparator" w:id="0">
    <w:p w14:paraId="6B149989" w14:textId="77777777" w:rsidR="00F821B3" w:rsidRDefault="00F821B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0D3DB1"/>
    <w:rsid w:val="00107DC6"/>
    <w:rsid w:val="0014078E"/>
    <w:rsid w:val="0016288D"/>
    <w:rsid w:val="00163BBC"/>
    <w:rsid w:val="00164614"/>
    <w:rsid w:val="00295749"/>
    <w:rsid w:val="00305DB4"/>
    <w:rsid w:val="003225B6"/>
    <w:rsid w:val="00330D31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00E85"/>
    <w:rsid w:val="007A0ED3"/>
    <w:rsid w:val="007F33E0"/>
    <w:rsid w:val="00802CD9"/>
    <w:rsid w:val="00820A28"/>
    <w:rsid w:val="00873E4F"/>
    <w:rsid w:val="009269D8"/>
    <w:rsid w:val="00992C66"/>
    <w:rsid w:val="00A2030A"/>
    <w:rsid w:val="00A556EE"/>
    <w:rsid w:val="00A76298"/>
    <w:rsid w:val="00AE6AC5"/>
    <w:rsid w:val="00B028F7"/>
    <w:rsid w:val="00B07E5A"/>
    <w:rsid w:val="00B35E15"/>
    <w:rsid w:val="00B55079"/>
    <w:rsid w:val="00B84B04"/>
    <w:rsid w:val="00B905E2"/>
    <w:rsid w:val="00BA7D0C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821B3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E064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okce Taner</cp:lastModifiedBy>
  <cp:revision>2</cp:revision>
  <cp:lastPrinted>2020-06-01T13:59:00Z</cp:lastPrinted>
  <dcterms:created xsi:type="dcterms:W3CDTF">2024-01-15T08:44:00Z</dcterms:created>
  <dcterms:modified xsi:type="dcterms:W3CDTF">2024-01-15T08:44:00Z</dcterms:modified>
</cp:coreProperties>
</file>